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45BA43E" w:rsidR="00501BEB" w:rsidRDefault="006D409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567E391B">
                <wp:simplePos x="0" y="0"/>
                <wp:positionH relativeFrom="column">
                  <wp:posOffset>4181475</wp:posOffset>
                </wp:positionH>
                <wp:positionV relativeFrom="paragraph">
                  <wp:posOffset>1600200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82729D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29.25pt;margin-top:126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MRB4GH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82729D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5598C4E2">
                <wp:simplePos x="0" y="0"/>
                <wp:positionH relativeFrom="column">
                  <wp:posOffset>4448175</wp:posOffset>
                </wp:positionH>
                <wp:positionV relativeFrom="paragraph">
                  <wp:posOffset>50577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8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unbrod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6226A" w14:textId="77777777" w:rsidR="0093091D" w:rsidRDefault="0093091D" w:rsidP="00B6374C">
      <w:pPr>
        <w:spacing w:after="0" w:line="240" w:lineRule="auto"/>
      </w:pPr>
      <w:r>
        <w:separator/>
      </w:r>
    </w:p>
  </w:endnote>
  <w:endnote w:type="continuationSeparator" w:id="0">
    <w:p w14:paraId="43BD00A5" w14:textId="77777777" w:rsidR="0093091D" w:rsidRDefault="0093091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44590B4-113E-4E8C-99FA-528557C9E0F7}"/>
    <w:embedItalic r:id="rId2" w:fontKey="{3DB8A4F7-B845-46B9-B0C6-525C7F4AAE7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02B1164-F637-44D6-A505-79D8784A91C2}"/>
    <w:embedItalic r:id="rId4" w:fontKey="{6110E156-C66F-46DA-A4B4-6B5052A13B9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D90E9A6-5730-4270-B72A-E055AD277ED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0CA32" w14:textId="77777777" w:rsidR="0093091D" w:rsidRDefault="0093091D" w:rsidP="00B6374C">
      <w:pPr>
        <w:spacing w:after="0" w:line="240" w:lineRule="auto"/>
      </w:pPr>
      <w:r>
        <w:separator/>
      </w:r>
    </w:p>
  </w:footnote>
  <w:footnote w:type="continuationSeparator" w:id="0">
    <w:p w14:paraId="4629B7AC" w14:textId="77777777" w:rsidR="0093091D" w:rsidRDefault="0093091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774957C" w:rsidR="00B6374C" w:rsidRDefault="006D409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0A72479" wp14:editId="2E242F6E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166646" cy="7848600"/>
          <wp:effectExtent l="0" t="0" r="6350" b="0"/>
          <wp:wrapNone/>
          <wp:docPr id="78536196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2465" cy="785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215937"/>
    <w:rsid w:val="0028095E"/>
    <w:rsid w:val="002A3AAC"/>
    <w:rsid w:val="00344B93"/>
    <w:rsid w:val="004307AB"/>
    <w:rsid w:val="004D0650"/>
    <w:rsid w:val="00501BEB"/>
    <w:rsid w:val="005D1494"/>
    <w:rsid w:val="006D409E"/>
    <w:rsid w:val="0093091D"/>
    <w:rsid w:val="00984EF3"/>
    <w:rsid w:val="00A87FD7"/>
    <w:rsid w:val="00B03B70"/>
    <w:rsid w:val="00B6374C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2:54:00Z</dcterms:modified>
</cp:coreProperties>
</file>